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1 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In the experiment, 4 treatments were applied on 8 different species, and the observations included:</w:t>
      </w:r>
    </w:p>
    <w:p>
      <w:pPr>
        <w:pStyle w:val="Compact"/>
        <w:numPr>
          <w:ilvl w:val="1"/>
          <w:numId w:val="1002"/>
        </w:numPr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pStyle w:val="Compact"/>
        <w:numPr>
          <w:ilvl w:val="0"/>
          <w:numId w:val="1003"/>
        </w:numPr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1.1 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hyperlink w:anchor="tbl-aggregate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by the average of root lengths with standard deviation(SD)</w:t>
      </w:r>
    </w:p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aggregate-summa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ggregating data and finding average of each parameter by species and treatment</w:t>
            </w:r>
          </w:p>
          <w:p>
            <w:pPr>
              <w:spacing w:before="0" w:after="60"/>
              <w:keepNext/>
              <w:jc w:val="start"/>
              <w:pStyle w:val="caption"/>
            </w:pPr>
            <w:r>
              <w:rPr>
                <w:rFonts w:ascii="Calibri" w:hAnsi="Calibri"/>
                <w:sz w:val="24"/>
              </w:rPr>
              <w:t xml:space="preserve">Table </w:t>
            </w:r>
            <w:r>
              <w:fldChar w:fldCharType="begin" w:dirty="true"/>
            </w:r>
            <w:r>
              <w:instrText xml:space="preserve" w:dirty="true"> SEQ Table \* ARABIC </w:instrText>
            </w:r>
            <w:r>
              <w:fldChar w:fldCharType="separate" w:dirty="true"/>
            </w:r>
            <w:r>
              <w:rPr>
                <w:noProof/>
                <w:rFonts w:ascii="Calibri" w:hAnsi="Calibri"/>
                <w:sz w:val="24"/>
              </w:rPr>
              <w:t xml:space="default">1</w:t>
            </w:r>
            <w:r>
              <w:fldChar w:fldCharType="end" w:dirty="true"/>
            </w:r>
            <w:r>
              <w:rPr>
                <w:rFonts w:ascii="Calibri" w:hAnsi="Calibri"/>
                <w:sz w:val="24"/>
              </w:rPr>
              <w:t xml:space="preserve">: </w:t>
            </w:r>
            <w:r>
              <w:rPr>
                <w:rFonts w:ascii="Calibri" w:hAnsi="Calibri"/>
                <w:sz w:val="24"/>
                <w:color w:val="333333"/>
              </w:rPr>
              <w:t xml:space="default">Thesis Data of the Species</w:t>
            </w:r>
          </w:p>
          <w:p>
            <w:pPr>
              <w:spacing w:before="0" w:after="60"/>
              <w:keepNext/>
              <w:jc w:val="start"/>
              <w:pStyle w:val="caption"/>
            </w:pPr>
            <w:r>
              <w:rPr>
                <w:rFonts w:ascii="Calibri" w:hAnsi="Calibri"/>
                <w:sz w:val="20"/>
                <w:color w:val="333333"/>
              </w:rPr>
              <w:t xml:space="default">Influence of growth regulators on the root generation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number of roots ± S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length of longest roots ± SD (cm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diameter of  longest roots ± SD (mm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Bredelia scande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06 ± 2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9 ± 0.1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± 0.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02 ± 1.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7 ± 0.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Conidium verigatum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89 ± 1.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52 ± 1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2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89 ± 3.6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52 ± 2.5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44 ± 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74 ± 1.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 ± 0.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Cyclea peltet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3 ± 0.7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48 ± 0.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8 ± 0.0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22 ± 1.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89 ± 1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 ± 0.0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89 ± 2.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.64 ± 3.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 ± 0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Hemigraphis alternat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 ± 0.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89 ± 0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 ± 0.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2 ± 0.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06 ± 1.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7 ± 0.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 ± 0.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33 ± 1.9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 ± 0.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Jasminum Sp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9 ± 0.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06 ± 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 ± 0.0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11 ± 1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.82 ± 1.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8 ± 0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67 ±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.12 ± 2.2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1 ± 0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Justicia Sp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8 ± 1.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5 ± 0.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9 ± 0.7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64 ± 2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 ± 0.2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47 ± 1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35 ± 0.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Rawolfia tetraphyll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 ± 1.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6 ± 0.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 ± 0.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8 ± 0.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4 ± 2.6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6 ± 0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78 ± 2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.59 ± 4.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 ± 0.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67 ± 1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.09 ± 2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1 ± 0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Zizupus rugos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94 ± 1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 ± 0.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44 ± 1.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56 ± 2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3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2 ± 0.6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26 ± 1.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3 ± 0.17</w:t>
                  </w:r>
                </w:p>
              </w:tc>
            </w:tr>
          </w:tbl>
          <w:bookmarkEnd w:id="25"/>
        </w:tc>
      </w:tr>
    </w:tbl>
    <w:bookmarkEnd w:id="26"/>
    <w:bookmarkStart w:id="31" w:name="X7a30c459d90c1fff27272e4cc7d28a795bd2bf7"/>
    <w:p>
      <w:pPr>
        <w:pStyle w:val="Heading3"/>
      </w:pPr>
      <w:r>
        <w:t xml:space="preserve">1.2 Plotting the data for better understanding.</w:t>
      </w:r>
    </w:p>
    <w:p>
      <w:pPr>
        <w:pStyle w:val="Compact"/>
        <w:numPr>
          <w:ilvl w:val="0"/>
          <w:numId w:val="1004"/>
        </w:numPr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treatment-effect"/>
          <w:p>
            <w:pPr>
              <w:pStyle w:val="Compact"/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pStyle w:val="Compact"/>
        <w:numPr>
          <w:ilvl w:val="0"/>
          <w:numId w:val="1005"/>
        </w:numPr>
      </w:pPr>
      <w:r>
        <w:t xml:space="preserve">We can clearly see that</w:t>
      </w:r>
      <w:r>
        <w:t xml:space="preserve"> </w:t>
      </w:r>
      <w:r>
        <w:rPr>
          <w:i/>
          <w:iCs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1.3 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root_length_vs_root_dia-scatterplot"/>
          <w:p>
            <w:pPr>
              <w:pStyle w:val="Compact"/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pStyle w:val="Compact"/>
        <w:numPr>
          <w:ilvl w:val="0"/>
          <w:numId w:val="1006"/>
        </w:numPr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1.4 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/>
          <w:iCs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/>
          <w:iCs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/>
          <w:iCs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/>
          <w:iCs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4-10-21T14:23:22Z</dcterms:created>
  <dcterms:modified xsi:type="dcterms:W3CDTF">2024-10-21T14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